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917670" w14:textId="617DA2EB" w:rsidR="00586B80" w:rsidRDefault="00587E5F">
      <w:pPr>
        <w:rPr>
          <w:sz w:val="30"/>
          <w:szCs w:val="36"/>
        </w:rPr>
      </w:pPr>
      <w:r>
        <w:rPr>
          <w:sz w:val="30"/>
          <w:szCs w:val="36"/>
        </w:rPr>
        <w:t>ICT Express in 2020</w:t>
      </w:r>
    </w:p>
    <w:p w14:paraId="2BDFFB2C" w14:textId="4A35E102" w:rsidR="00587E5F" w:rsidRDefault="00587E5F">
      <w:pPr>
        <w:rPr>
          <w:sz w:val="30"/>
          <w:szCs w:val="36"/>
        </w:rPr>
      </w:pPr>
      <w:r>
        <w:rPr>
          <w:noProof/>
          <w:sz w:val="30"/>
          <w:szCs w:val="36"/>
        </w:rPr>
        <w:drawing>
          <wp:inline distT="0" distB="0" distL="0" distR="0" wp14:anchorId="14163C87" wp14:editId="5A592868">
            <wp:extent cx="5727700" cy="2052955"/>
            <wp:effectExtent l="0" t="0" r="635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5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5DF26" w14:textId="52B37783" w:rsidR="00587E5F" w:rsidRDefault="00587E5F">
      <w:pPr>
        <w:rPr>
          <w:sz w:val="30"/>
          <w:szCs w:val="36"/>
        </w:rPr>
      </w:pPr>
      <w:r>
        <w:rPr>
          <w:sz w:val="30"/>
          <w:szCs w:val="36"/>
        </w:rPr>
        <w:t>Total Journals = 2820</w:t>
      </w:r>
    </w:p>
    <w:p w14:paraId="49FCCA49" w14:textId="5E8FB1E1" w:rsidR="00297F9A" w:rsidRDefault="00297F9A">
      <w:pPr>
        <w:rPr>
          <w:sz w:val="30"/>
          <w:szCs w:val="36"/>
        </w:rPr>
      </w:pPr>
      <w:r>
        <w:rPr>
          <w:sz w:val="30"/>
          <w:szCs w:val="36"/>
        </w:rPr>
        <w:t>10% = 282</w:t>
      </w:r>
      <w:r w:rsidR="00976D28">
        <w:rPr>
          <w:sz w:val="30"/>
          <w:szCs w:val="36"/>
        </w:rPr>
        <w:t>0/10 = 282</w:t>
      </w:r>
      <w:r w:rsidR="00DA372D">
        <w:rPr>
          <w:sz w:val="30"/>
          <w:szCs w:val="36"/>
        </w:rPr>
        <w:t xml:space="preserve"> OR</w:t>
      </w:r>
    </w:p>
    <w:p w14:paraId="5AEF4BB6" w14:textId="04BED143" w:rsidR="00DA372D" w:rsidRDefault="00DA372D">
      <w:pPr>
        <w:rPr>
          <w:sz w:val="30"/>
          <w:szCs w:val="36"/>
        </w:rPr>
      </w:pPr>
      <w:r>
        <w:rPr>
          <w:sz w:val="30"/>
          <w:szCs w:val="36"/>
        </w:rPr>
        <w:t>Total Journals = 2820</w:t>
      </w:r>
    </w:p>
    <w:p w14:paraId="276EB066" w14:textId="39C844AE" w:rsidR="00DA372D" w:rsidRDefault="00DA372D">
      <w:pPr>
        <w:rPr>
          <w:sz w:val="30"/>
          <w:szCs w:val="36"/>
        </w:rPr>
      </w:pPr>
      <w:r>
        <w:rPr>
          <w:sz w:val="30"/>
          <w:szCs w:val="36"/>
        </w:rPr>
        <w:t>And ICT Express on 101</w:t>
      </w:r>
    </w:p>
    <w:p w14:paraId="0D1C0611" w14:textId="77777777" w:rsidR="00751E21" w:rsidRDefault="00751E21" w:rsidP="00751E21">
      <w:pPr>
        <w:rPr>
          <w:sz w:val="30"/>
          <w:szCs w:val="36"/>
        </w:rPr>
      </w:pPr>
      <w:r>
        <w:rPr>
          <w:sz w:val="30"/>
          <w:szCs w:val="36"/>
        </w:rPr>
        <w:t>%age = (101/</w:t>
      </w:r>
      <w:proofErr w:type="gramStart"/>
      <w:r>
        <w:rPr>
          <w:sz w:val="30"/>
          <w:szCs w:val="36"/>
        </w:rPr>
        <w:t>2820)*</w:t>
      </w:r>
      <w:proofErr w:type="gramEnd"/>
      <w:r>
        <w:rPr>
          <w:sz w:val="30"/>
          <w:szCs w:val="36"/>
        </w:rPr>
        <w:t xml:space="preserve">100 = 3.58 %, </w:t>
      </w:r>
      <w:r>
        <w:rPr>
          <w:sz w:val="30"/>
          <w:szCs w:val="36"/>
        </w:rPr>
        <w:t>s</w:t>
      </w:r>
      <w:r w:rsidRPr="00802F40">
        <w:rPr>
          <w:sz w:val="30"/>
          <w:szCs w:val="36"/>
        </w:rPr>
        <w:t>o under Tier 1(Top 10%</w:t>
      </w:r>
      <w:r>
        <w:rPr>
          <w:sz w:val="30"/>
          <w:szCs w:val="36"/>
        </w:rPr>
        <w:t xml:space="preserve"> )</w:t>
      </w:r>
    </w:p>
    <w:p w14:paraId="52FF96EF" w14:textId="07217752" w:rsidR="00DA372D" w:rsidRDefault="00DA372D">
      <w:pPr>
        <w:rPr>
          <w:sz w:val="30"/>
          <w:szCs w:val="36"/>
        </w:rPr>
      </w:pPr>
    </w:p>
    <w:p w14:paraId="0A3D6C9F" w14:textId="1AA74927" w:rsidR="00587E5F" w:rsidRDefault="00587E5F">
      <w:pPr>
        <w:rPr>
          <w:sz w:val="30"/>
          <w:szCs w:val="36"/>
        </w:rPr>
      </w:pPr>
      <w:r>
        <w:rPr>
          <w:noProof/>
          <w:sz w:val="30"/>
          <w:szCs w:val="36"/>
        </w:rPr>
        <w:drawing>
          <wp:inline distT="0" distB="0" distL="0" distR="0" wp14:anchorId="7B411F88" wp14:editId="67299EB1">
            <wp:extent cx="5727700" cy="2466975"/>
            <wp:effectExtent l="0" t="0" r="635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89E47" w14:textId="09CAEC40" w:rsidR="00DA372D" w:rsidRDefault="00DA372D">
      <w:pPr>
        <w:rPr>
          <w:sz w:val="30"/>
          <w:szCs w:val="36"/>
        </w:rPr>
      </w:pPr>
    </w:p>
    <w:p w14:paraId="48D60A66" w14:textId="4F54FDFC" w:rsidR="00592B15" w:rsidRDefault="00592B15">
      <w:pPr>
        <w:rPr>
          <w:sz w:val="30"/>
          <w:szCs w:val="36"/>
        </w:rPr>
      </w:pPr>
      <w:r>
        <w:rPr>
          <w:noProof/>
          <w:sz w:val="30"/>
          <w:szCs w:val="36"/>
        </w:rPr>
        <w:lastRenderedPageBreak/>
        <w:drawing>
          <wp:inline distT="0" distB="0" distL="0" distR="0" wp14:anchorId="1B871B0F" wp14:editId="4E6D39F3">
            <wp:extent cx="5727700" cy="45783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7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2B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jczNDYwNjQ2NzdV0lEKTi0uzszPAykwrAUADfkqGiwAAAA="/>
  </w:docVars>
  <w:rsids>
    <w:rsidRoot w:val="00587E5F"/>
    <w:rsid w:val="00297F9A"/>
    <w:rsid w:val="00586B80"/>
    <w:rsid w:val="00587E5F"/>
    <w:rsid w:val="00592B15"/>
    <w:rsid w:val="00751E21"/>
    <w:rsid w:val="00802F40"/>
    <w:rsid w:val="00976D28"/>
    <w:rsid w:val="00DA3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C24EB"/>
  <w15:chartTrackingRefBased/>
  <w15:docId w15:val="{C564FAD3-5344-4476-9C16-8AE8AD169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09-19T15:06:00Z</dcterms:created>
  <dcterms:modified xsi:type="dcterms:W3CDTF">2021-09-19T15:16:00Z</dcterms:modified>
</cp:coreProperties>
</file>